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317942" w14:textId="0B2800CF" w:rsidR="009B746E" w:rsidRDefault="009B746E" w:rsidP="009B746E">
      <w:pPr>
        <w:spacing w:after="0"/>
        <w:rPr>
          <w:b/>
          <w:sz w:val="24"/>
          <w:u w:val="single"/>
        </w:rPr>
      </w:pPr>
      <w:proofErr w:type="spellStart"/>
      <w:r>
        <w:rPr>
          <w:b/>
          <w:sz w:val="24"/>
          <w:u w:val="single"/>
        </w:rPr>
        <w:t>getCallCount</w:t>
      </w:r>
      <w:proofErr w:type="spellEnd"/>
      <w:r>
        <w:rPr>
          <w:b/>
          <w:sz w:val="24"/>
          <w:u w:val="single"/>
        </w:rPr>
        <w:t xml:space="preserve"> System Call Manual (MAN) Page</w:t>
      </w:r>
    </w:p>
    <w:p w14:paraId="00F86040" w14:textId="7236FCAC" w:rsidR="009B746E" w:rsidRDefault="009B746E" w:rsidP="009B746E">
      <w:pPr>
        <w:spacing w:after="0"/>
        <w:rPr>
          <w:b/>
          <w:sz w:val="24"/>
          <w:u w:val="single"/>
        </w:rPr>
      </w:pPr>
    </w:p>
    <w:p w14:paraId="02D6369C" w14:textId="3C38B707" w:rsidR="009B746E" w:rsidRPr="006F405A" w:rsidRDefault="009B746E" w:rsidP="009B746E">
      <w:pPr>
        <w:spacing w:after="0"/>
        <w:rPr>
          <w:b/>
          <w:color w:val="990000"/>
        </w:rPr>
      </w:pPr>
      <w:r w:rsidRPr="006F405A">
        <w:rPr>
          <w:b/>
          <w:color w:val="990000"/>
        </w:rPr>
        <w:t>NAME</w:t>
      </w:r>
    </w:p>
    <w:p w14:paraId="2C05B0B8" w14:textId="65A11949" w:rsidR="009B746E" w:rsidRDefault="009B746E" w:rsidP="009B746E">
      <w:pPr>
        <w:spacing w:after="0"/>
      </w:pPr>
      <w:r>
        <w:tab/>
      </w:r>
      <w:proofErr w:type="spellStart"/>
      <w:r w:rsidR="002445F8" w:rsidRPr="002445F8">
        <w:t>getCallCount</w:t>
      </w:r>
      <w:proofErr w:type="spellEnd"/>
      <w:r w:rsidR="002445F8" w:rsidRPr="002445F8">
        <w:t xml:space="preserve"> – get reference count of system call</w:t>
      </w:r>
    </w:p>
    <w:p w14:paraId="7053E99F" w14:textId="5E366C60" w:rsidR="002445F8" w:rsidRDefault="002445F8" w:rsidP="009B746E">
      <w:pPr>
        <w:spacing w:after="0"/>
      </w:pPr>
    </w:p>
    <w:p w14:paraId="46FC2C04" w14:textId="57FFD77A" w:rsidR="009B746E" w:rsidRPr="00FD43DF" w:rsidRDefault="002445F8" w:rsidP="002445F8">
      <w:pPr>
        <w:spacing w:after="0"/>
        <w:rPr>
          <w:b/>
          <w:color w:val="990000"/>
        </w:rPr>
      </w:pPr>
      <w:r w:rsidRPr="00CD3D3F">
        <w:rPr>
          <w:b/>
          <w:color w:val="990000"/>
        </w:rPr>
        <w:t>SYNOPSIS</w:t>
      </w:r>
    </w:p>
    <w:p w14:paraId="577C2DD7" w14:textId="137009EB" w:rsidR="002445F8" w:rsidRPr="009C1FD2" w:rsidRDefault="002445F8" w:rsidP="002445F8">
      <w:pPr>
        <w:spacing w:after="0"/>
        <w:rPr>
          <w:rFonts w:asciiTheme="majorHAnsi" w:hAnsiTheme="majorHAnsi" w:cstheme="majorHAnsi"/>
          <w:b/>
          <w:color w:val="663300"/>
        </w:rPr>
      </w:pPr>
      <w:r w:rsidRPr="00FD43DF">
        <w:rPr>
          <w:b/>
        </w:rPr>
        <w:tab/>
      </w:r>
      <w:r w:rsidRPr="009C1FD2">
        <w:rPr>
          <w:rFonts w:asciiTheme="majorHAnsi" w:hAnsiTheme="majorHAnsi" w:cstheme="majorHAnsi"/>
          <w:b/>
          <w:color w:val="663300"/>
        </w:rPr>
        <w:t>#include “</w:t>
      </w:r>
      <w:proofErr w:type="spellStart"/>
      <w:r w:rsidRPr="009C1FD2">
        <w:rPr>
          <w:rFonts w:asciiTheme="majorHAnsi" w:hAnsiTheme="majorHAnsi" w:cstheme="majorHAnsi"/>
          <w:b/>
          <w:color w:val="663300"/>
        </w:rPr>
        <w:t>user.h</w:t>
      </w:r>
      <w:proofErr w:type="spellEnd"/>
      <w:r w:rsidRPr="009C1FD2">
        <w:rPr>
          <w:rFonts w:asciiTheme="majorHAnsi" w:hAnsiTheme="majorHAnsi" w:cstheme="majorHAnsi"/>
          <w:b/>
          <w:color w:val="663300"/>
        </w:rPr>
        <w:t>”</w:t>
      </w:r>
    </w:p>
    <w:p w14:paraId="27845DC8" w14:textId="1C0E8266" w:rsidR="002445F8" w:rsidRPr="009C1FD2" w:rsidRDefault="002445F8" w:rsidP="002445F8">
      <w:pPr>
        <w:spacing w:after="0"/>
        <w:rPr>
          <w:rFonts w:asciiTheme="majorHAnsi" w:hAnsiTheme="majorHAnsi" w:cstheme="majorHAnsi"/>
          <w:b/>
          <w:color w:val="663300"/>
        </w:rPr>
      </w:pPr>
    </w:p>
    <w:p w14:paraId="102E17ED" w14:textId="3D4A248C" w:rsidR="009452FC" w:rsidRPr="009C1FD2" w:rsidRDefault="002445F8" w:rsidP="002445F8">
      <w:pPr>
        <w:spacing w:after="0"/>
        <w:rPr>
          <w:rFonts w:asciiTheme="majorHAnsi" w:hAnsiTheme="majorHAnsi" w:cstheme="majorHAnsi"/>
          <w:color w:val="663300"/>
        </w:rPr>
      </w:pPr>
      <w:r w:rsidRPr="009C1FD2">
        <w:rPr>
          <w:rFonts w:asciiTheme="majorHAnsi" w:hAnsiTheme="majorHAnsi" w:cstheme="majorHAnsi"/>
          <w:b/>
          <w:color w:val="663300"/>
        </w:rPr>
        <w:tab/>
      </w:r>
      <w:proofErr w:type="spellStart"/>
      <w:r w:rsidR="00D12290" w:rsidRPr="009C1FD2">
        <w:rPr>
          <w:rFonts w:asciiTheme="majorHAnsi" w:hAnsiTheme="majorHAnsi" w:cstheme="majorHAnsi"/>
          <w:b/>
          <w:color w:val="663300"/>
        </w:rPr>
        <w:t>int</w:t>
      </w:r>
      <w:proofErr w:type="spellEnd"/>
      <w:r w:rsidR="00D12290" w:rsidRPr="009C1FD2">
        <w:rPr>
          <w:rFonts w:asciiTheme="majorHAnsi" w:hAnsiTheme="majorHAnsi" w:cstheme="majorHAnsi"/>
          <w:b/>
          <w:color w:val="663300"/>
        </w:rPr>
        <w:t xml:space="preserve"> </w:t>
      </w:r>
      <w:proofErr w:type="spellStart"/>
      <w:proofErr w:type="gramStart"/>
      <w:r w:rsidR="00D12290" w:rsidRPr="009C1FD2">
        <w:rPr>
          <w:rFonts w:asciiTheme="majorHAnsi" w:hAnsiTheme="majorHAnsi" w:cstheme="majorHAnsi"/>
          <w:b/>
          <w:color w:val="663300"/>
        </w:rPr>
        <w:t>getCallCount</w:t>
      </w:r>
      <w:proofErr w:type="spellEnd"/>
      <w:r w:rsidR="00D12290" w:rsidRPr="009C1FD2">
        <w:rPr>
          <w:rFonts w:asciiTheme="majorHAnsi" w:hAnsiTheme="majorHAnsi" w:cstheme="majorHAnsi"/>
          <w:b/>
          <w:color w:val="663300"/>
        </w:rPr>
        <w:t>(</w:t>
      </w:r>
      <w:proofErr w:type="spellStart"/>
      <w:proofErr w:type="gramEnd"/>
      <w:r w:rsidR="00D12290" w:rsidRPr="009C1FD2">
        <w:rPr>
          <w:rFonts w:asciiTheme="majorHAnsi" w:hAnsiTheme="majorHAnsi" w:cstheme="majorHAnsi"/>
          <w:b/>
          <w:color w:val="663300"/>
        </w:rPr>
        <w:t>int</w:t>
      </w:r>
      <w:proofErr w:type="spellEnd"/>
      <w:r w:rsidR="00D12290" w:rsidRPr="009C1FD2">
        <w:rPr>
          <w:rFonts w:asciiTheme="majorHAnsi" w:hAnsiTheme="majorHAnsi" w:cstheme="majorHAnsi"/>
          <w:color w:val="663300"/>
        </w:rPr>
        <w:t xml:space="preserve"> </w:t>
      </w:r>
      <w:proofErr w:type="spellStart"/>
      <w:r w:rsidR="00D12290" w:rsidRPr="009C1FD2">
        <w:rPr>
          <w:rFonts w:asciiTheme="majorHAnsi" w:hAnsiTheme="majorHAnsi" w:cstheme="majorHAnsi"/>
          <w:i/>
          <w:color w:val="003366"/>
        </w:rPr>
        <w:t>sys_call</w:t>
      </w:r>
      <w:proofErr w:type="spellEnd"/>
      <w:r w:rsidR="00D12290" w:rsidRPr="009C1FD2">
        <w:rPr>
          <w:rFonts w:asciiTheme="majorHAnsi" w:hAnsiTheme="majorHAnsi" w:cstheme="majorHAnsi"/>
          <w:b/>
          <w:color w:val="663300"/>
        </w:rPr>
        <w:t>);</w:t>
      </w:r>
    </w:p>
    <w:p w14:paraId="08915C5A" w14:textId="77777777" w:rsidR="009452FC" w:rsidRDefault="009452FC" w:rsidP="002445F8">
      <w:pPr>
        <w:spacing w:after="0"/>
        <w:rPr>
          <w:b/>
          <w:sz w:val="24"/>
          <w:u w:val="single"/>
        </w:rPr>
      </w:pPr>
    </w:p>
    <w:p w14:paraId="1359E07F" w14:textId="77777777" w:rsidR="000F620B" w:rsidRDefault="002839AE" w:rsidP="002445F8">
      <w:pPr>
        <w:spacing w:after="0"/>
        <w:rPr>
          <w:b/>
          <w:sz w:val="24"/>
          <w:u w:val="single"/>
        </w:rPr>
      </w:pPr>
      <w:r w:rsidRPr="000F620B">
        <w:rPr>
          <w:b/>
          <w:color w:val="990000"/>
        </w:rPr>
        <w:t>DESCRIPTION</w:t>
      </w:r>
    </w:p>
    <w:p w14:paraId="3783BD30" w14:textId="39FC5C4D" w:rsidR="00494A3D" w:rsidRDefault="00FE3444" w:rsidP="00714015">
      <w:pPr>
        <w:spacing w:after="0"/>
        <w:ind w:left="720"/>
      </w:pPr>
      <w:proofErr w:type="spellStart"/>
      <w:proofErr w:type="gramStart"/>
      <w:r w:rsidRPr="00AA3A70">
        <w:rPr>
          <w:rFonts w:asciiTheme="majorHAnsi" w:hAnsiTheme="majorHAnsi" w:cstheme="majorHAnsi"/>
          <w:b/>
        </w:rPr>
        <w:t>getCallCount</w:t>
      </w:r>
      <w:proofErr w:type="spellEnd"/>
      <w:r w:rsidRPr="00390437">
        <w:t>(</w:t>
      </w:r>
      <w:proofErr w:type="gramEnd"/>
      <w:r w:rsidRPr="00390437">
        <w:t>)</w:t>
      </w:r>
      <w:r w:rsidR="00A5628B">
        <w:t xml:space="preserve"> indexes into </w:t>
      </w:r>
      <w:proofErr w:type="spellStart"/>
      <w:r w:rsidR="00346E1A" w:rsidRPr="00346E1A">
        <w:rPr>
          <w:i/>
        </w:rPr>
        <w:t>sys_call_counter</w:t>
      </w:r>
      <w:proofErr w:type="spellEnd"/>
      <w:r w:rsidR="00346E1A">
        <w:t xml:space="preserve"> </w:t>
      </w:r>
      <w:r w:rsidR="009C0FE7">
        <w:t xml:space="preserve">(defined in </w:t>
      </w:r>
      <w:r w:rsidR="00A800D2">
        <w:t xml:space="preserve">the </w:t>
      </w:r>
      <w:r w:rsidR="00A800D2">
        <w:rPr>
          <w:i/>
        </w:rPr>
        <w:t>proc</w:t>
      </w:r>
      <w:r w:rsidR="00A800D2">
        <w:t xml:space="preserve"> struct</w:t>
      </w:r>
      <w:r w:rsidR="009C0FE7">
        <w:t>)</w:t>
      </w:r>
    </w:p>
    <w:p w14:paraId="05009663" w14:textId="1FF383D4" w:rsidR="00D0300D" w:rsidRDefault="0035786C" w:rsidP="00494A3D">
      <w:pPr>
        <w:spacing w:after="0"/>
        <w:ind w:left="720"/>
      </w:pPr>
      <w:r>
        <w:t>for the</w:t>
      </w:r>
      <w:r w:rsidR="00714015">
        <w:t xml:space="preserve"> </w:t>
      </w:r>
      <w:r w:rsidR="00765457">
        <w:t>system</w:t>
      </w:r>
      <w:r w:rsidR="00494A3D">
        <w:t xml:space="preserve"> </w:t>
      </w:r>
      <w:r w:rsidR="00765457">
        <w:t xml:space="preserve">call </w:t>
      </w:r>
      <w:r w:rsidR="00161FB4">
        <w:t>number</w:t>
      </w:r>
      <w:r w:rsidR="00765457">
        <w:t xml:space="preserve"> </w:t>
      </w:r>
      <w:proofErr w:type="spellStart"/>
      <w:r w:rsidR="00765457" w:rsidRPr="00586817">
        <w:rPr>
          <w:rFonts w:asciiTheme="majorHAnsi" w:hAnsiTheme="majorHAnsi" w:cstheme="majorHAnsi"/>
          <w:i/>
          <w:color w:val="003366"/>
        </w:rPr>
        <w:t>sys_call</w:t>
      </w:r>
      <w:proofErr w:type="spellEnd"/>
      <w:r w:rsidR="00AA4428" w:rsidRPr="00765457">
        <w:t>.</w:t>
      </w:r>
    </w:p>
    <w:p w14:paraId="5C1517A8" w14:textId="3039785A" w:rsidR="00D034A2" w:rsidRDefault="00D034A2" w:rsidP="00494A3D">
      <w:pPr>
        <w:spacing w:after="0"/>
        <w:ind w:left="720"/>
      </w:pPr>
    </w:p>
    <w:p w14:paraId="66C0AC84" w14:textId="6DB9A4C6" w:rsidR="00026FF3" w:rsidRDefault="00D034A2" w:rsidP="00494A3D">
      <w:pPr>
        <w:spacing w:after="0"/>
        <w:ind w:left="720"/>
      </w:pPr>
      <w:proofErr w:type="spellStart"/>
      <w:r>
        <w:rPr>
          <w:i/>
        </w:rPr>
        <w:t>sys_call_counter</w:t>
      </w:r>
      <w:proofErr w:type="spellEnd"/>
      <w:r w:rsidRPr="00954822">
        <w:t xml:space="preserve"> is a data structure </w:t>
      </w:r>
      <w:r w:rsidR="00954822" w:rsidRPr="00954822">
        <w:t xml:space="preserve">declared for all new </w:t>
      </w:r>
      <w:r w:rsidR="00954822">
        <w:t xml:space="preserve">processes </w:t>
      </w:r>
      <w:r w:rsidR="00026FF3">
        <w:t>which</w:t>
      </w:r>
    </w:p>
    <w:p w14:paraId="27CAD2E3" w14:textId="281A6733" w:rsidR="00D034A2" w:rsidRPr="00D034A2" w:rsidRDefault="00026FF3" w:rsidP="00494A3D">
      <w:pPr>
        <w:spacing w:after="0"/>
        <w:ind w:left="720"/>
        <w:rPr>
          <w:i/>
        </w:rPr>
      </w:pPr>
      <w:r>
        <w:t xml:space="preserve">increments </w:t>
      </w:r>
      <w:r w:rsidR="00F15175">
        <w:t xml:space="preserve">a reference counter </w:t>
      </w:r>
      <w:r w:rsidR="00234382">
        <w:t>anytime a system call is invoked.</w:t>
      </w:r>
    </w:p>
    <w:p w14:paraId="537CAB22" w14:textId="4D668F35" w:rsidR="00D0300D" w:rsidRDefault="00D0300D" w:rsidP="00A800D2">
      <w:pPr>
        <w:spacing w:after="0"/>
        <w:ind w:left="720"/>
        <w:rPr>
          <w:b/>
          <w:sz w:val="24"/>
          <w:u w:val="single"/>
        </w:rPr>
      </w:pPr>
    </w:p>
    <w:p w14:paraId="7A61B685" w14:textId="65CA3E3D" w:rsidR="00545E7F" w:rsidRDefault="00D63F3D" w:rsidP="00545E7F">
      <w:pPr>
        <w:spacing w:after="0"/>
        <w:rPr>
          <w:b/>
          <w:sz w:val="24"/>
          <w:u w:val="single"/>
        </w:rPr>
      </w:pPr>
      <w:r>
        <w:rPr>
          <w:b/>
          <w:color w:val="990000"/>
        </w:rPr>
        <w:t>RETURN VALUE</w:t>
      </w:r>
    </w:p>
    <w:p w14:paraId="506EDB4E" w14:textId="02FE3C7B" w:rsidR="00494A3D" w:rsidRDefault="00545E7F" w:rsidP="006E3192">
      <w:pPr>
        <w:spacing w:after="0"/>
      </w:pPr>
      <w:r>
        <w:tab/>
        <w:t xml:space="preserve">On success, the reference count of </w:t>
      </w:r>
      <w:r w:rsidR="00036323">
        <w:t xml:space="preserve">the </w:t>
      </w:r>
      <w:proofErr w:type="spellStart"/>
      <w:r w:rsidR="006A722A" w:rsidRPr="00586817">
        <w:rPr>
          <w:rFonts w:asciiTheme="majorHAnsi" w:hAnsiTheme="majorHAnsi" w:cstheme="majorHAnsi"/>
          <w:i/>
          <w:color w:val="003366"/>
        </w:rPr>
        <w:t>sys_call</w:t>
      </w:r>
      <w:proofErr w:type="spellEnd"/>
      <w:r w:rsidR="00036323">
        <w:t xml:space="preserve"> system call is returned</w:t>
      </w:r>
      <w:r w:rsidR="00494A3D">
        <w:t xml:space="preserve"> </w:t>
      </w:r>
    </w:p>
    <w:p w14:paraId="73305A86" w14:textId="3D0201FF" w:rsidR="0076550B" w:rsidRDefault="00036323" w:rsidP="00494A3D">
      <w:pPr>
        <w:spacing w:after="0"/>
        <w:ind w:firstLine="720"/>
      </w:pPr>
      <w:r>
        <w:t>(zero</w:t>
      </w:r>
      <w:r w:rsidR="00714015">
        <w:t xml:space="preserve"> </w:t>
      </w:r>
      <w:r w:rsidR="002B6FA8">
        <w:t>i</w:t>
      </w:r>
      <w:r>
        <w:t>ndicates the</w:t>
      </w:r>
      <w:r w:rsidR="00494A3D">
        <w:t xml:space="preserve"> </w:t>
      </w:r>
      <w:r>
        <w:t xml:space="preserve">system call was never invoked). </w:t>
      </w:r>
    </w:p>
    <w:p w14:paraId="27BC077A" w14:textId="77777777" w:rsidR="0076550B" w:rsidRDefault="0076550B" w:rsidP="006E3192">
      <w:pPr>
        <w:spacing w:after="0"/>
        <w:rPr>
          <w:b/>
          <w:sz w:val="24"/>
          <w:u w:val="single"/>
        </w:rPr>
      </w:pPr>
    </w:p>
    <w:p w14:paraId="092956C6" w14:textId="6D06F4A0" w:rsidR="003E3FBC" w:rsidRDefault="0076550B" w:rsidP="006E3192">
      <w:pPr>
        <w:spacing w:after="0"/>
      </w:pPr>
      <w:r>
        <w:tab/>
        <w:t>On error, -1 is returned.</w:t>
      </w:r>
    </w:p>
    <w:p w14:paraId="31759FE7" w14:textId="088430A5" w:rsidR="003970FE" w:rsidRDefault="003970FE" w:rsidP="006E3192">
      <w:pPr>
        <w:spacing w:after="0"/>
      </w:pPr>
    </w:p>
    <w:p w14:paraId="3A7F6139" w14:textId="76E621B1" w:rsidR="005A5EDA" w:rsidRDefault="005A5EDA" w:rsidP="005A5EDA">
      <w:pPr>
        <w:spacing w:after="0"/>
        <w:rPr>
          <w:b/>
          <w:sz w:val="24"/>
          <w:u w:val="single"/>
        </w:rPr>
      </w:pPr>
      <w:r>
        <w:rPr>
          <w:b/>
          <w:color w:val="990000"/>
        </w:rPr>
        <w:t>ERRORS</w:t>
      </w:r>
    </w:p>
    <w:p w14:paraId="25CF768F" w14:textId="31458863" w:rsidR="00494A3D" w:rsidRDefault="005A5EDA" w:rsidP="005A5EDA">
      <w:pPr>
        <w:spacing w:after="0"/>
      </w:pPr>
      <w:r>
        <w:tab/>
        <w:t>If a non-integer</w:t>
      </w:r>
      <w:r w:rsidR="006A722A">
        <w:t xml:space="preserve"> </w:t>
      </w:r>
      <w:proofErr w:type="spellStart"/>
      <w:r w:rsidR="006A722A" w:rsidRPr="00586817">
        <w:rPr>
          <w:rFonts w:asciiTheme="majorHAnsi" w:hAnsiTheme="majorHAnsi" w:cstheme="majorHAnsi"/>
          <w:i/>
          <w:color w:val="003366"/>
        </w:rPr>
        <w:t>sys_call</w:t>
      </w:r>
      <w:proofErr w:type="spellEnd"/>
      <w:r>
        <w:t xml:space="preserve"> value or</w:t>
      </w:r>
      <w:r w:rsidR="00D073D2">
        <w:t xml:space="preserve"> an undefined system call number is </w:t>
      </w:r>
      <w:r w:rsidR="00FB4A8B">
        <w:t>passed,</w:t>
      </w:r>
    </w:p>
    <w:p w14:paraId="619326BA" w14:textId="36528130" w:rsidR="00FB4A8B" w:rsidRPr="005A5EDA" w:rsidRDefault="00FB4A8B" w:rsidP="00494A3D">
      <w:pPr>
        <w:spacing w:after="0"/>
        <w:ind w:firstLine="720"/>
      </w:pPr>
      <w:r>
        <w:t>then an error</w:t>
      </w:r>
      <w:r w:rsidR="00494A3D">
        <w:t xml:space="preserve"> </w:t>
      </w:r>
      <w:r>
        <w:t>will occur.</w:t>
      </w:r>
    </w:p>
    <w:p w14:paraId="23AFEEE7" w14:textId="5DACBDA6" w:rsidR="003E3FBC" w:rsidRDefault="003E3FBC" w:rsidP="006E3192">
      <w:pPr>
        <w:spacing w:after="0"/>
        <w:rPr>
          <w:b/>
          <w:sz w:val="24"/>
          <w:u w:val="single"/>
        </w:rPr>
      </w:pPr>
    </w:p>
    <w:p w14:paraId="2F6CE238" w14:textId="442B126A" w:rsidR="003E3FBC" w:rsidRDefault="003E3FBC" w:rsidP="003E3FBC">
      <w:pPr>
        <w:spacing w:after="0"/>
        <w:rPr>
          <w:b/>
          <w:sz w:val="24"/>
          <w:u w:val="single"/>
        </w:rPr>
      </w:pPr>
      <w:r>
        <w:rPr>
          <w:b/>
          <w:color w:val="990000"/>
        </w:rPr>
        <w:t>NOTES</w:t>
      </w:r>
    </w:p>
    <w:p w14:paraId="6E0B81A9" w14:textId="18AE7E22" w:rsidR="00F23F34" w:rsidRDefault="003E3FBC" w:rsidP="00D5319E">
      <w:pPr>
        <w:spacing w:after="0"/>
      </w:pPr>
      <w:r>
        <w:tab/>
      </w:r>
      <w:r w:rsidR="00D5319E">
        <w:t xml:space="preserve">Based on the implementation of the counter, </w:t>
      </w:r>
      <w:r w:rsidR="00192ED4">
        <w:t>a reference count for a given</w:t>
      </w:r>
    </w:p>
    <w:p w14:paraId="5C2D446D" w14:textId="63F717A6" w:rsidR="00494A3D" w:rsidRDefault="00192ED4" w:rsidP="00714015">
      <w:pPr>
        <w:spacing w:after="0"/>
        <w:ind w:firstLine="720"/>
      </w:pPr>
      <w:r>
        <w:t xml:space="preserve">system call is only incremented </w:t>
      </w:r>
      <w:r w:rsidR="00F23F34">
        <w:t>for a successful return of the system call. This</w:t>
      </w:r>
    </w:p>
    <w:p w14:paraId="3AEF602A" w14:textId="09B736FE" w:rsidR="00494A3D" w:rsidRDefault="00E45691" w:rsidP="00494A3D">
      <w:pPr>
        <w:spacing w:after="0"/>
        <w:ind w:firstLine="720"/>
      </w:pPr>
      <w:r>
        <w:t xml:space="preserve">case </w:t>
      </w:r>
      <w:r w:rsidR="00F23F34">
        <w:t>is</w:t>
      </w:r>
      <w:r w:rsidR="00494A3D">
        <w:t xml:space="preserve"> </w:t>
      </w:r>
      <w:r w:rsidR="00F23F34">
        <w:t>rarely notice</w:t>
      </w:r>
      <w:r>
        <w:t>d</w:t>
      </w:r>
      <w:r w:rsidR="00F23F34">
        <w:t xml:space="preserve"> except in the instance</w:t>
      </w:r>
      <w:r>
        <w:t xml:space="preserve"> where </w:t>
      </w:r>
      <w:r w:rsidR="00934B82">
        <w:t>the system call number for</w:t>
      </w:r>
    </w:p>
    <w:p w14:paraId="57CFED88" w14:textId="79657153" w:rsidR="00E50234" w:rsidRDefault="00934B82" w:rsidP="00494A3D">
      <w:pPr>
        <w:spacing w:after="0"/>
        <w:ind w:firstLine="720"/>
      </w:pPr>
      <w:proofErr w:type="spellStart"/>
      <w:r w:rsidRPr="006A722A">
        <w:rPr>
          <w:i/>
        </w:rPr>
        <w:t>getCallCount</w:t>
      </w:r>
      <w:proofErr w:type="spellEnd"/>
      <w:r w:rsidR="00494A3D">
        <w:t xml:space="preserve"> </w:t>
      </w:r>
      <w:r>
        <w:t>(22)</w:t>
      </w:r>
      <w:r w:rsidR="00494A3D">
        <w:t xml:space="preserve"> </w:t>
      </w:r>
      <w:r>
        <w:t>is passed</w:t>
      </w:r>
      <w:r w:rsidR="009B5788">
        <w:t>.</w:t>
      </w:r>
    </w:p>
    <w:p w14:paraId="300A39AF" w14:textId="30A38DD6" w:rsidR="00E50234" w:rsidRDefault="00E50234" w:rsidP="00F23F34">
      <w:pPr>
        <w:spacing w:after="0"/>
        <w:ind w:firstLine="720"/>
      </w:pPr>
    </w:p>
    <w:p w14:paraId="2171F744" w14:textId="1AE2F396" w:rsidR="008667C1" w:rsidRDefault="009B5788" w:rsidP="008D11DA">
      <w:pPr>
        <w:spacing w:after="0"/>
        <w:ind w:firstLine="720"/>
      </w:pPr>
      <w:r>
        <w:t>It might be expected tha</w:t>
      </w:r>
      <w:r w:rsidR="008D11DA">
        <w:t>t</w:t>
      </w:r>
    </w:p>
    <w:p w14:paraId="29D40BF6" w14:textId="614DAC6E" w:rsidR="008667C1" w:rsidRPr="0062416F" w:rsidRDefault="008667C1" w:rsidP="008667C1">
      <w:pPr>
        <w:spacing w:after="0"/>
        <w:ind w:left="720" w:firstLine="720"/>
        <w:rPr>
          <w:rFonts w:asciiTheme="majorHAnsi" w:hAnsiTheme="majorHAnsi" w:cstheme="majorHAnsi"/>
          <w:b/>
          <w:color w:val="663300"/>
        </w:rPr>
      </w:pPr>
      <w:proofErr w:type="spellStart"/>
      <w:proofErr w:type="gramStart"/>
      <w:r w:rsidRPr="0062416F">
        <w:rPr>
          <w:rFonts w:asciiTheme="majorHAnsi" w:hAnsiTheme="majorHAnsi" w:cstheme="majorHAnsi"/>
          <w:b/>
          <w:color w:val="663300"/>
        </w:rPr>
        <w:t>printf</w:t>
      </w:r>
      <w:proofErr w:type="spellEnd"/>
      <w:r w:rsidRPr="0062416F">
        <w:rPr>
          <w:rFonts w:asciiTheme="majorHAnsi" w:hAnsiTheme="majorHAnsi" w:cstheme="majorHAnsi"/>
          <w:b/>
          <w:color w:val="663300"/>
        </w:rPr>
        <w:t>(</w:t>
      </w:r>
      <w:proofErr w:type="gramEnd"/>
      <w:r w:rsidRPr="0062416F">
        <w:rPr>
          <w:rFonts w:asciiTheme="majorHAnsi" w:hAnsiTheme="majorHAnsi" w:cstheme="majorHAnsi"/>
          <w:b/>
          <w:color w:val="663300"/>
        </w:rPr>
        <w:t>1, “</w:t>
      </w:r>
      <w:proofErr w:type="spellStart"/>
      <w:r w:rsidRPr="0062416F">
        <w:rPr>
          <w:rFonts w:asciiTheme="majorHAnsi" w:hAnsiTheme="majorHAnsi" w:cstheme="majorHAnsi"/>
          <w:b/>
          <w:color w:val="663300"/>
        </w:rPr>
        <w:t>getCallCount</w:t>
      </w:r>
      <w:proofErr w:type="spellEnd"/>
      <w:r w:rsidRPr="0062416F">
        <w:rPr>
          <w:rFonts w:asciiTheme="majorHAnsi" w:hAnsiTheme="majorHAnsi" w:cstheme="majorHAnsi"/>
          <w:b/>
          <w:color w:val="663300"/>
        </w:rPr>
        <w:t xml:space="preserve"> count: %d\n”, </w:t>
      </w:r>
      <w:proofErr w:type="spellStart"/>
      <w:r w:rsidR="002561A6" w:rsidRPr="0062416F">
        <w:rPr>
          <w:rFonts w:asciiTheme="majorHAnsi" w:hAnsiTheme="majorHAnsi" w:cstheme="majorHAnsi"/>
          <w:b/>
          <w:color w:val="663300"/>
        </w:rPr>
        <w:t>getCallCount</w:t>
      </w:r>
      <w:proofErr w:type="spellEnd"/>
      <w:r w:rsidR="002561A6" w:rsidRPr="0062416F">
        <w:rPr>
          <w:rFonts w:asciiTheme="majorHAnsi" w:hAnsiTheme="majorHAnsi" w:cstheme="majorHAnsi"/>
          <w:b/>
          <w:color w:val="663300"/>
        </w:rPr>
        <w:t>(</w:t>
      </w:r>
      <w:r w:rsidR="008D11DA" w:rsidRPr="0062416F">
        <w:rPr>
          <w:rFonts w:asciiTheme="majorHAnsi" w:hAnsiTheme="majorHAnsi" w:cstheme="majorHAnsi"/>
          <w:b/>
          <w:color w:val="663300"/>
        </w:rPr>
        <w:t>22</w:t>
      </w:r>
      <w:r w:rsidR="002561A6" w:rsidRPr="0062416F">
        <w:rPr>
          <w:rFonts w:asciiTheme="majorHAnsi" w:hAnsiTheme="majorHAnsi" w:cstheme="majorHAnsi"/>
          <w:b/>
          <w:color w:val="663300"/>
        </w:rPr>
        <w:t>)</w:t>
      </w:r>
      <w:r w:rsidRPr="0062416F">
        <w:rPr>
          <w:rFonts w:asciiTheme="majorHAnsi" w:hAnsiTheme="majorHAnsi" w:cstheme="majorHAnsi"/>
          <w:b/>
          <w:color w:val="663300"/>
        </w:rPr>
        <w:t>);</w:t>
      </w:r>
    </w:p>
    <w:p w14:paraId="153E292C" w14:textId="66729F7F" w:rsidR="006B028B" w:rsidRDefault="006B028B" w:rsidP="0073595D">
      <w:pPr>
        <w:spacing w:after="0"/>
        <w:ind w:firstLine="720"/>
      </w:pPr>
      <w:r>
        <w:t>shows</w:t>
      </w:r>
      <w:r w:rsidR="00C31E7E">
        <w:t xml:space="preserve"> 1 as </w:t>
      </w:r>
      <w:r w:rsidR="00DC7665">
        <w:t xml:space="preserve">the </w:t>
      </w:r>
      <w:r>
        <w:t xml:space="preserve">count since the </w:t>
      </w:r>
      <w:r w:rsidR="00DC7665">
        <w:t>system call</w:t>
      </w:r>
      <w:r w:rsidR="0073595D">
        <w:t xml:space="preserve"> </w:t>
      </w:r>
      <w:proofErr w:type="spellStart"/>
      <w:proofErr w:type="gramStart"/>
      <w:r w:rsidR="00DC7665" w:rsidRPr="00390437">
        <w:rPr>
          <w:b/>
        </w:rPr>
        <w:t>getCallCount</w:t>
      </w:r>
      <w:proofErr w:type="spellEnd"/>
      <w:r w:rsidR="00DC7665">
        <w:t>(</w:t>
      </w:r>
      <w:proofErr w:type="gramEnd"/>
      <w:r w:rsidR="00DC7665">
        <w:t>)</w:t>
      </w:r>
      <w:r w:rsidR="00903D83">
        <w:t xml:space="preserve"> </w:t>
      </w:r>
      <w:r w:rsidR="002B6FA8">
        <w:t>reference counter</w:t>
      </w:r>
    </w:p>
    <w:p w14:paraId="02EDFD88" w14:textId="28B8F124" w:rsidR="006B028B" w:rsidRDefault="002B6FA8" w:rsidP="006B028B">
      <w:pPr>
        <w:spacing w:after="0"/>
        <w:ind w:firstLine="720"/>
      </w:pPr>
      <w:r>
        <w:t>should have been</w:t>
      </w:r>
      <w:r w:rsidR="006B028B">
        <w:t xml:space="preserve"> </w:t>
      </w:r>
      <w:r>
        <w:t>incremented. However,</w:t>
      </w:r>
      <w:r w:rsidR="0073595D">
        <w:t xml:space="preserve"> </w:t>
      </w:r>
      <w:r w:rsidR="00292684">
        <w:t>because the counter is only</w:t>
      </w:r>
    </w:p>
    <w:p w14:paraId="396825AA" w14:textId="38B2EDC3" w:rsidR="006B028B" w:rsidRDefault="00292684" w:rsidP="006B028B">
      <w:pPr>
        <w:spacing w:after="0"/>
        <w:ind w:firstLine="720"/>
      </w:pPr>
      <w:r>
        <w:t>incremented after a</w:t>
      </w:r>
      <w:r w:rsidR="006B028B">
        <w:t xml:space="preserve"> </w:t>
      </w:r>
      <w:r>
        <w:t>success</w:t>
      </w:r>
      <w:r w:rsidR="00C13CA9">
        <w:t>ful system call return</w:t>
      </w:r>
      <w:r w:rsidR="00C61C88">
        <w:t>, the</w:t>
      </w:r>
      <w:r w:rsidR="0073595D">
        <w:t xml:space="preserve"> </w:t>
      </w:r>
      <w:r w:rsidR="00C61C88">
        <w:t>value returned would be</w:t>
      </w:r>
    </w:p>
    <w:p w14:paraId="3BA73F6E" w14:textId="51EC9914" w:rsidR="00631BED" w:rsidRPr="007051C7" w:rsidRDefault="00C61C88" w:rsidP="007051C7">
      <w:pPr>
        <w:spacing w:after="0"/>
        <w:ind w:firstLine="720"/>
      </w:pPr>
      <w:r>
        <w:t>0</w:t>
      </w:r>
      <w:r w:rsidR="005C7EE9">
        <w:t xml:space="preserve"> until after the</w:t>
      </w:r>
      <w:r w:rsidR="006B028B">
        <w:t xml:space="preserve"> </w:t>
      </w:r>
      <w:r w:rsidR="005C7EE9">
        <w:t>system call returns</w:t>
      </w:r>
      <w:r>
        <w:t>.</w:t>
      </w:r>
    </w:p>
    <w:p w14:paraId="20927EA8" w14:textId="77777777" w:rsidR="00631BED" w:rsidRDefault="00631BED" w:rsidP="006E3192">
      <w:pPr>
        <w:spacing w:after="0"/>
        <w:rPr>
          <w:b/>
          <w:sz w:val="24"/>
          <w:u w:val="single"/>
        </w:rPr>
      </w:pPr>
    </w:p>
    <w:p w14:paraId="2F11A9E1" w14:textId="2D76627F" w:rsidR="00631BED" w:rsidRDefault="00631BED" w:rsidP="00631BED">
      <w:pPr>
        <w:spacing w:after="0"/>
        <w:rPr>
          <w:b/>
          <w:sz w:val="24"/>
          <w:u w:val="single"/>
        </w:rPr>
      </w:pPr>
      <w:r>
        <w:rPr>
          <w:b/>
          <w:color w:val="990000"/>
        </w:rPr>
        <w:t>BUGS</w:t>
      </w:r>
    </w:p>
    <w:p w14:paraId="678AB5F8" w14:textId="504E595B" w:rsidR="00867C68" w:rsidRPr="00DF194C" w:rsidRDefault="00631BED" w:rsidP="00DF194C">
      <w:pPr>
        <w:spacing w:after="0"/>
        <w:ind w:left="720"/>
      </w:pPr>
      <w:r>
        <w:t xml:space="preserve">Because </w:t>
      </w:r>
      <w:r w:rsidR="005C672E">
        <w:t xml:space="preserve">of xv6’s implementation of </w:t>
      </w:r>
      <w:proofErr w:type="spellStart"/>
      <w:proofErr w:type="gramStart"/>
      <w:r w:rsidR="005C672E" w:rsidRPr="00DC5D76">
        <w:rPr>
          <w:i/>
        </w:rPr>
        <w:t>argint</w:t>
      </w:r>
      <w:proofErr w:type="spellEnd"/>
      <w:r w:rsidR="005C672E" w:rsidRPr="00DC5D76">
        <w:rPr>
          <w:i/>
        </w:rPr>
        <w:t>(</w:t>
      </w:r>
      <w:proofErr w:type="gramEnd"/>
      <w:r w:rsidR="005C672E" w:rsidRPr="00DC5D76">
        <w:rPr>
          <w:i/>
        </w:rPr>
        <w:t>)</w:t>
      </w:r>
      <w:r w:rsidR="00DC5D76">
        <w:t xml:space="preserve"> (found in </w:t>
      </w:r>
      <w:proofErr w:type="spellStart"/>
      <w:r w:rsidR="00DC5D76" w:rsidRPr="00226C56">
        <w:rPr>
          <w:i/>
        </w:rPr>
        <w:t>syscall.c</w:t>
      </w:r>
      <w:proofErr w:type="spellEnd"/>
      <w:r w:rsidR="00DC5D76">
        <w:t>)</w:t>
      </w:r>
      <w:r w:rsidR="00226C56">
        <w:t xml:space="preserve">, it is possible to pass a floating point value into </w:t>
      </w:r>
      <w:proofErr w:type="spellStart"/>
      <w:r w:rsidR="00656913" w:rsidRPr="00070D5C">
        <w:rPr>
          <w:rFonts w:asciiTheme="majorHAnsi" w:hAnsiTheme="majorHAnsi" w:cstheme="majorHAnsi"/>
          <w:b/>
        </w:rPr>
        <w:t>getCallCount</w:t>
      </w:r>
      <w:proofErr w:type="spellEnd"/>
      <w:r w:rsidR="00656913">
        <w:t>()</w:t>
      </w:r>
      <w:r w:rsidR="00070D5C">
        <w:t xml:space="preserve"> </w:t>
      </w:r>
      <w:r w:rsidR="00010284">
        <w:t xml:space="preserve">(or any system call) </w:t>
      </w:r>
      <w:r w:rsidR="00070D5C">
        <w:t xml:space="preserve">and </w:t>
      </w:r>
      <w:r w:rsidR="002C467D">
        <w:t xml:space="preserve">not receive an error. </w:t>
      </w:r>
      <w:r w:rsidR="00DA3D5D">
        <w:t xml:space="preserve">This happens because </w:t>
      </w:r>
      <w:proofErr w:type="spellStart"/>
      <w:r w:rsidR="00DA3D5D">
        <w:rPr>
          <w:i/>
        </w:rPr>
        <w:t>argint</w:t>
      </w:r>
      <w:proofErr w:type="spellEnd"/>
      <w:r w:rsidR="00DA3D5D">
        <w:rPr>
          <w:i/>
        </w:rPr>
        <w:t>()</w:t>
      </w:r>
      <w:r w:rsidR="00DA3D5D">
        <w:t xml:space="preserve"> </w:t>
      </w:r>
      <w:r w:rsidR="009B333B">
        <w:t xml:space="preserve">casts the </w:t>
      </w:r>
      <w:r w:rsidR="000459A6">
        <w:t>passed value to an int</w:t>
      </w:r>
      <w:r w:rsidR="00B207D1">
        <w:t>eger</w:t>
      </w:r>
      <w:r w:rsidR="001C6BC5">
        <w:t xml:space="preserve">, where the system call </w:t>
      </w:r>
      <w:bookmarkStart w:id="0" w:name="_GoBack"/>
      <w:bookmarkEnd w:id="0"/>
      <w:r w:rsidR="006720FE">
        <w:t xml:space="preserve">adopts the “new” integer value. </w:t>
      </w:r>
      <w:r w:rsidRPr="002F3FF6">
        <w:rPr>
          <w:b/>
          <w:sz w:val="24"/>
          <w:u w:val="single"/>
        </w:rPr>
        <w:t xml:space="preserve"> </w:t>
      </w:r>
      <w:r w:rsidR="00867C68" w:rsidRPr="002F3FF6">
        <w:rPr>
          <w:b/>
          <w:sz w:val="24"/>
          <w:u w:val="single"/>
        </w:rPr>
        <w:br w:type="page"/>
      </w:r>
    </w:p>
    <w:p w14:paraId="04BA5120" w14:textId="56ED756F" w:rsidR="006F3291" w:rsidRDefault="00DE18F6" w:rsidP="00077231">
      <w:pPr>
        <w:spacing w:after="0"/>
        <w:rPr>
          <w:b/>
          <w:sz w:val="24"/>
          <w:u w:val="single"/>
        </w:rPr>
      </w:pPr>
      <w:proofErr w:type="spellStart"/>
      <w:r>
        <w:rPr>
          <w:b/>
          <w:sz w:val="24"/>
          <w:u w:val="single"/>
        </w:rPr>
        <w:lastRenderedPageBreak/>
        <w:t>getCallCount</w:t>
      </w:r>
      <w:proofErr w:type="spellEnd"/>
      <w:r>
        <w:rPr>
          <w:b/>
          <w:sz w:val="24"/>
          <w:u w:val="single"/>
        </w:rPr>
        <w:t xml:space="preserve"> </w:t>
      </w:r>
      <w:r w:rsidR="00552F7D">
        <w:rPr>
          <w:b/>
          <w:sz w:val="24"/>
          <w:u w:val="single"/>
        </w:rPr>
        <w:t>System Call</w:t>
      </w:r>
      <w:r w:rsidR="00EB1B0D">
        <w:rPr>
          <w:b/>
          <w:sz w:val="24"/>
          <w:u w:val="single"/>
        </w:rPr>
        <w:t xml:space="preserve"> Implementation</w:t>
      </w:r>
    </w:p>
    <w:p w14:paraId="32ED2664" w14:textId="0FD89CBB" w:rsidR="00CE04CF" w:rsidRDefault="00CE04CF" w:rsidP="00077231">
      <w:pPr>
        <w:spacing w:after="0"/>
      </w:pPr>
    </w:p>
    <w:p w14:paraId="065611B3" w14:textId="7B001E66" w:rsidR="005C6E3A" w:rsidRPr="008F316D" w:rsidRDefault="00241026" w:rsidP="00077231">
      <w:pPr>
        <w:spacing w:after="0"/>
        <w:rPr>
          <w:b/>
        </w:rPr>
      </w:pPr>
      <w:r w:rsidRPr="008F316D">
        <w:rPr>
          <w:b/>
        </w:rPr>
        <w:t>xv6/</w:t>
      </w:r>
      <w:proofErr w:type="spellStart"/>
      <w:proofErr w:type="gramStart"/>
      <w:r w:rsidRPr="008F316D">
        <w:rPr>
          <w:b/>
        </w:rPr>
        <w:t>usys.S</w:t>
      </w:r>
      <w:proofErr w:type="spellEnd"/>
      <w:proofErr w:type="gramEnd"/>
    </w:p>
    <w:p w14:paraId="79DEE2A0" w14:textId="446F979C" w:rsidR="00241026" w:rsidRDefault="00241026" w:rsidP="005530B4">
      <w:pPr>
        <w:spacing w:after="0"/>
        <w:ind w:firstLine="720"/>
      </w:pPr>
      <w:r>
        <w:rPr>
          <w:noProof/>
        </w:rPr>
        <w:drawing>
          <wp:inline distT="0" distB="0" distL="0" distR="0" wp14:anchorId="0664925E" wp14:editId="08182194">
            <wp:extent cx="2278250" cy="465629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syss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9233" cy="476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4AC57" w14:textId="53CADA97" w:rsidR="00241026" w:rsidRDefault="0026600B" w:rsidP="005530B4">
      <w:pPr>
        <w:spacing w:after="0"/>
        <w:ind w:firstLine="720"/>
      </w:pPr>
      <w:r>
        <w:t xml:space="preserve">Added line 32 to </w:t>
      </w:r>
      <w:r w:rsidR="00A63797">
        <w:t>define t</w:t>
      </w:r>
      <w:r w:rsidR="004E1103">
        <w:t xml:space="preserve">he name of the system call </w:t>
      </w:r>
      <w:r>
        <w:t xml:space="preserve">for creating the trap vector. </w:t>
      </w:r>
    </w:p>
    <w:p w14:paraId="0393093F" w14:textId="792A9D79" w:rsidR="00DB346C" w:rsidRDefault="00DB346C" w:rsidP="00077231">
      <w:pPr>
        <w:spacing w:after="0"/>
      </w:pPr>
    </w:p>
    <w:p w14:paraId="08DE5854" w14:textId="77777777" w:rsidR="00B77C36" w:rsidRDefault="00B77C36" w:rsidP="00077231">
      <w:pPr>
        <w:spacing w:after="0"/>
      </w:pPr>
    </w:p>
    <w:p w14:paraId="4D7E1300" w14:textId="0C74B27D" w:rsidR="00DB346C" w:rsidRPr="008F316D" w:rsidRDefault="00DB346C" w:rsidP="00077231">
      <w:pPr>
        <w:spacing w:after="0"/>
        <w:rPr>
          <w:b/>
        </w:rPr>
      </w:pPr>
      <w:r w:rsidRPr="008F316D">
        <w:rPr>
          <w:b/>
        </w:rPr>
        <w:t>xv6/</w:t>
      </w:r>
      <w:proofErr w:type="spellStart"/>
      <w:r w:rsidR="0061214C" w:rsidRPr="008F316D">
        <w:rPr>
          <w:b/>
        </w:rPr>
        <w:t>syscall.h</w:t>
      </w:r>
      <w:proofErr w:type="spellEnd"/>
    </w:p>
    <w:p w14:paraId="73F0119D" w14:textId="3ADA4074" w:rsidR="0061214C" w:rsidRDefault="0061214C" w:rsidP="005530B4">
      <w:pPr>
        <w:spacing w:after="0"/>
        <w:ind w:firstLine="720"/>
      </w:pPr>
      <w:r>
        <w:rPr>
          <w:noProof/>
        </w:rPr>
        <w:drawing>
          <wp:inline distT="0" distB="0" distL="0" distR="0" wp14:anchorId="14808C3D" wp14:editId="1372EC27">
            <wp:extent cx="2479728" cy="475986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yscallh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6229" cy="494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76307" w14:textId="3C81C3E3" w:rsidR="0061214C" w:rsidRDefault="0061214C" w:rsidP="005530B4">
      <w:pPr>
        <w:spacing w:after="0"/>
        <w:ind w:firstLine="720"/>
      </w:pPr>
      <w:r>
        <w:t xml:space="preserve">Added </w:t>
      </w:r>
      <w:r w:rsidR="00145888">
        <w:t xml:space="preserve">line 23 to define the value of the system call, </w:t>
      </w:r>
      <w:r w:rsidR="00DA31F7">
        <w:t xml:space="preserve">which gets placed into the </w:t>
      </w:r>
      <w:r w:rsidR="00DA31F7" w:rsidRPr="00DA31F7">
        <w:rPr>
          <w:highlight w:val="lightGray"/>
        </w:rPr>
        <w:t>%</w:t>
      </w:r>
      <w:proofErr w:type="spellStart"/>
      <w:r w:rsidR="00DA31F7" w:rsidRPr="00DA31F7">
        <w:rPr>
          <w:highlight w:val="lightGray"/>
        </w:rPr>
        <w:t>eax</w:t>
      </w:r>
      <w:proofErr w:type="spellEnd"/>
      <w:r w:rsidR="00DA31F7">
        <w:t xml:space="preserve"> register.</w:t>
      </w:r>
    </w:p>
    <w:p w14:paraId="3C70C293" w14:textId="54EF3BFF" w:rsidR="0061214C" w:rsidRDefault="0061214C" w:rsidP="00077231">
      <w:pPr>
        <w:spacing w:after="0"/>
      </w:pPr>
    </w:p>
    <w:p w14:paraId="78DD894A" w14:textId="77777777" w:rsidR="00B77C36" w:rsidRDefault="00B77C36" w:rsidP="00077231">
      <w:pPr>
        <w:spacing w:after="0"/>
      </w:pPr>
    </w:p>
    <w:p w14:paraId="174E9B29" w14:textId="7E2EC0D2" w:rsidR="0061214C" w:rsidRPr="008F316D" w:rsidRDefault="00F1505E" w:rsidP="00077231">
      <w:pPr>
        <w:spacing w:after="0"/>
        <w:rPr>
          <w:b/>
        </w:rPr>
      </w:pPr>
      <w:r w:rsidRPr="008F316D">
        <w:rPr>
          <w:b/>
        </w:rPr>
        <w:t>xv6/</w:t>
      </w:r>
      <w:proofErr w:type="spellStart"/>
      <w:r w:rsidRPr="008F316D">
        <w:rPr>
          <w:b/>
        </w:rPr>
        <w:t>syscall.c</w:t>
      </w:r>
      <w:proofErr w:type="spellEnd"/>
    </w:p>
    <w:p w14:paraId="62A8442E" w14:textId="530761E9" w:rsidR="00F1505E" w:rsidRDefault="00F1505E" w:rsidP="005530B4">
      <w:pPr>
        <w:spacing w:after="0"/>
        <w:ind w:firstLine="720"/>
      </w:pPr>
      <w:r>
        <w:rPr>
          <w:noProof/>
        </w:rPr>
        <w:drawing>
          <wp:inline distT="0" distB="0" distL="0" distR="0" wp14:anchorId="183A0FBC" wp14:editId="495167C9">
            <wp:extent cx="2851688" cy="436952"/>
            <wp:effectExtent l="0" t="0" r="635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yscallc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0882" cy="4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403F4" w14:textId="2DAC3BA3" w:rsidR="00F1505E" w:rsidRDefault="00681019" w:rsidP="005530B4">
      <w:pPr>
        <w:spacing w:after="0"/>
        <w:ind w:firstLine="720"/>
      </w:pPr>
      <w:r>
        <w:t>Added line 101 to d</w:t>
      </w:r>
      <w:r w:rsidR="00C36885">
        <w:t>eclare the function defined in xv6/</w:t>
      </w:r>
      <w:proofErr w:type="spellStart"/>
      <w:r w:rsidR="00C36885">
        <w:t>sysproc.c</w:t>
      </w:r>
      <w:proofErr w:type="spellEnd"/>
      <w:r w:rsidR="00C36885">
        <w:t>.</w:t>
      </w:r>
    </w:p>
    <w:p w14:paraId="30A68E09" w14:textId="30C1A472" w:rsidR="005530B4" w:rsidRDefault="004B1F92" w:rsidP="005530B4">
      <w:pPr>
        <w:spacing w:after="0"/>
      </w:pPr>
      <w:r>
        <w:t xml:space="preserve">In </w:t>
      </w:r>
      <w:r w:rsidRPr="0030250B">
        <w:rPr>
          <w:highlight w:val="lightGray"/>
        </w:rPr>
        <w:t>*</w:t>
      </w:r>
      <w:proofErr w:type="spellStart"/>
      <w:proofErr w:type="gramStart"/>
      <w:r w:rsidRPr="0030250B">
        <w:rPr>
          <w:highlight w:val="lightGray"/>
        </w:rPr>
        <w:t>syscalls</w:t>
      </w:r>
      <w:proofErr w:type="spellEnd"/>
      <w:r w:rsidRPr="0030250B">
        <w:rPr>
          <w:highlight w:val="lightGray"/>
        </w:rPr>
        <w:t>[</w:t>
      </w:r>
      <w:proofErr w:type="gramEnd"/>
      <w:r w:rsidRPr="0030250B">
        <w:rPr>
          <w:highlight w:val="lightGray"/>
        </w:rPr>
        <w:t>]</w:t>
      </w:r>
      <w:r w:rsidR="003D7602">
        <w:t>:</w:t>
      </w:r>
    </w:p>
    <w:p w14:paraId="6D2FD2C6" w14:textId="28B9D864" w:rsidR="00F1505E" w:rsidRDefault="00D061F0" w:rsidP="004B1F92">
      <w:pPr>
        <w:spacing w:after="0"/>
        <w:ind w:firstLine="720"/>
      </w:pPr>
      <w:r>
        <w:rPr>
          <w:noProof/>
        </w:rPr>
        <w:drawing>
          <wp:inline distT="0" distB="0" distL="0" distR="0" wp14:anchorId="2520DE58" wp14:editId="0E3F9942">
            <wp:extent cx="2791187" cy="573437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yscallc_syscalls[]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1289" cy="58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B1F92">
        <w:tab/>
      </w:r>
    </w:p>
    <w:p w14:paraId="161481AA" w14:textId="516715A3" w:rsidR="00D061F0" w:rsidRDefault="00D061F0" w:rsidP="004B1F92">
      <w:pPr>
        <w:spacing w:after="0"/>
        <w:ind w:firstLine="720"/>
      </w:pPr>
      <w:r>
        <w:t>Added</w:t>
      </w:r>
      <w:r w:rsidR="0030250B">
        <w:t xml:space="preserve"> line 1</w:t>
      </w:r>
      <w:r w:rsidR="007F096E">
        <w:t>25</w:t>
      </w:r>
      <w:r w:rsidR="0030250B">
        <w:t xml:space="preserve"> </w:t>
      </w:r>
      <w:r w:rsidR="00F4620A">
        <w:t>to create the mapping of the system call value to the system call function.</w:t>
      </w:r>
    </w:p>
    <w:p w14:paraId="6A28F261" w14:textId="6E543D54" w:rsidR="004B1F92" w:rsidRDefault="004B1F92" w:rsidP="004B1F92">
      <w:pPr>
        <w:spacing w:after="0"/>
      </w:pPr>
      <w:r>
        <w:t xml:space="preserve">In </w:t>
      </w:r>
      <w:proofErr w:type="spellStart"/>
      <w:proofErr w:type="gramStart"/>
      <w:r w:rsidRPr="009D78E5">
        <w:rPr>
          <w:highlight w:val="lightGray"/>
        </w:rPr>
        <w:t>syscall</w:t>
      </w:r>
      <w:proofErr w:type="spellEnd"/>
      <w:r w:rsidRPr="009D78E5">
        <w:rPr>
          <w:highlight w:val="lightGray"/>
        </w:rPr>
        <w:t>(</w:t>
      </w:r>
      <w:proofErr w:type="gramEnd"/>
      <w:r w:rsidRPr="009D78E5">
        <w:rPr>
          <w:highlight w:val="lightGray"/>
        </w:rPr>
        <w:t>)</w:t>
      </w:r>
      <w:r w:rsidR="003D7602">
        <w:t>:</w:t>
      </w:r>
    </w:p>
    <w:p w14:paraId="0E124FA0" w14:textId="4DD10333" w:rsidR="00D061F0" w:rsidRDefault="00D061F0" w:rsidP="003D7602">
      <w:pPr>
        <w:spacing w:after="0"/>
        <w:ind w:firstLine="720"/>
      </w:pPr>
      <w:r>
        <w:rPr>
          <w:noProof/>
        </w:rPr>
        <w:drawing>
          <wp:inline distT="0" distB="0" distL="0" distR="0" wp14:anchorId="3802C660" wp14:editId="7456BCD7">
            <wp:extent cx="4386020" cy="44310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yscallc_syscall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6680" cy="4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49EA8" w14:textId="0B807F46" w:rsidR="00551C78" w:rsidRDefault="00551C78" w:rsidP="00BB0512">
      <w:pPr>
        <w:spacing w:after="0"/>
        <w:ind w:left="720"/>
      </w:pPr>
      <w:r>
        <w:t>Ad</w:t>
      </w:r>
      <w:r w:rsidR="009D78E5">
        <w:t>ded line 136 to increment the counter for the invoked system call (</w:t>
      </w:r>
      <w:proofErr w:type="spellStart"/>
      <w:r w:rsidR="009D78E5" w:rsidRPr="009D78E5">
        <w:rPr>
          <w:highlight w:val="lightGray"/>
        </w:rPr>
        <w:t>num</w:t>
      </w:r>
      <w:proofErr w:type="spellEnd"/>
      <w:r w:rsidR="009D78E5">
        <w:t>)</w:t>
      </w:r>
      <w:r w:rsidR="002B60A5">
        <w:t xml:space="preserve">. </w:t>
      </w:r>
      <w:r w:rsidR="00BB0512">
        <w:t xml:space="preserve">1 is subtracted from </w:t>
      </w:r>
      <w:proofErr w:type="spellStart"/>
      <w:r w:rsidR="00BB0512" w:rsidRPr="00BB0512">
        <w:rPr>
          <w:highlight w:val="lightGray"/>
        </w:rPr>
        <w:t>num</w:t>
      </w:r>
      <w:proofErr w:type="spellEnd"/>
      <w:r w:rsidR="00BB0512">
        <w:t xml:space="preserve"> since </w:t>
      </w:r>
      <w:r w:rsidR="004B0744">
        <w:t>the system calls start from 1, whereas the counter array index starts at 0.</w:t>
      </w:r>
      <w:r w:rsidR="00BB0512">
        <w:t xml:space="preserve"> </w:t>
      </w:r>
      <w:r w:rsidR="009D78E5">
        <w:t xml:space="preserve"> </w:t>
      </w:r>
    </w:p>
    <w:p w14:paraId="0969A5FC" w14:textId="65E8CC0C" w:rsidR="00551C78" w:rsidRDefault="00551C78" w:rsidP="00077231">
      <w:pPr>
        <w:spacing w:after="0"/>
      </w:pPr>
    </w:p>
    <w:p w14:paraId="2EE8E56B" w14:textId="77777777" w:rsidR="00B77C36" w:rsidRDefault="00B77C36" w:rsidP="00077231">
      <w:pPr>
        <w:spacing w:after="0"/>
      </w:pPr>
    </w:p>
    <w:p w14:paraId="7A0106A1" w14:textId="682F895E" w:rsidR="00551C78" w:rsidRPr="008F316D" w:rsidRDefault="00A826D6" w:rsidP="00077231">
      <w:pPr>
        <w:spacing w:after="0"/>
        <w:rPr>
          <w:b/>
        </w:rPr>
      </w:pPr>
      <w:r w:rsidRPr="008F316D">
        <w:rPr>
          <w:b/>
        </w:rPr>
        <w:t>xv6/</w:t>
      </w:r>
      <w:proofErr w:type="spellStart"/>
      <w:r w:rsidRPr="008F316D">
        <w:rPr>
          <w:b/>
        </w:rPr>
        <w:t>sysproc.c</w:t>
      </w:r>
      <w:proofErr w:type="spellEnd"/>
    </w:p>
    <w:p w14:paraId="02B5C8B3" w14:textId="613839C3" w:rsidR="001D6751" w:rsidRDefault="001D6751" w:rsidP="003D7602">
      <w:pPr>
        <w:spacing w:after="0"/>
        <w:ind w:firstLine="720"/>
      </w:pPr>
      <w:r>
        <w:rPr>
          <w:noProof/>
        </w:rPr>
        <w:drawing>
          <wp:inline distT="0" distB="0" distL="0" distR="0" wp14:anchorId="450CE8DF" wp14:editId="0E275D71">
            <wp:extent cx="2619213" cy="105602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ysprocc_sys_getCallCoun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947" cy="1078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FD169" w14:textId="6A043B4B" w:rsidR="00241026" w:rsidRDefault="00CA2BF3" w:rsidP="00C2778B">
      <w:pPr>
        <w:spacing w:after="0"/>
        <w:ind w:left="720"/>
      </w:pPr>
      <w:r>
        <w:t xml:space="preserve">Added the function from lines </w:t>
      </w:r>
      <w:r w:rsidR="00002548">
        <w:t xml:space="preserve">92-99 </w:t>
      </w:r>
      <w:r w:rsidR="000D286D">
        <w:t xml:space="preserve">as a wrapper for the </w:t>
      </w:r>
      <w:r w:rsidR="00973BA4">
        <w:t xml:space="preserve">system call function. First, the </w:t>
      </w:r>
      <w:r w:rsidR="005135B4">
        <w:t>passed parameter</w:t>
      </w:r>
      <w:r w:rsidR="00973BA4">
        <w:t xml:space="preserve"> </w:t>
      </w:r>
      <w:r w:rsidR="00C2778B">
        <w:t xml:space="preserve">(the integer value </w:t>
      </w:r>
      <w:r w:rsidR="005135B4">
        <w:t xml:space="preserve">of a system call) </w:t>
      </w:r>
      <w:r w:rsidR="00A8025F">
        <w:t>gets fetched from the stack</w:t>
      </w:r>
      <w:r w:rsidR="0028634E">
        <w:t xml:space="preserve">. If the parameter is invalid, the function returns </w:t>
      </w:r>
      <w:r w:rsidR="001428B0">
        <w:t>-1 (an error).</w:t>
      </w:r>
      <w:r w:rsidR="0060069A">
        <w:t xml:space="preserve"> For a valid </w:t>
      </w:r>
      <w:r w:rsidR="002B7C9A">
        <w:t>integer</w:t>
      </w:r>
      <w:r w:rsidR="0060069A">
        <w:t>, the system call function gets called and returns</w:t>
      </w:r>
      <w:r w:rsidR="008D7627">
        <w:t>.</w:t>
      </w:r>
      <w:r w:rsidR="00C2778B">
        <w:t xml:space="preserve"> </w:t>
      </w:r>
    </w:p>
    <w:p w14:paraId="7C6357D9" w14:textId="3F6396B8" w:rsidR="00F1331A" w:rsidRDefault="00F1331A" w:rsidP="00077231">
      <w:pPr>
        <w:spacing w:after="0"/>
        <w:rPr>
          <w:b/>
        </w:rPr>
      </w:pPr>
    </w:p>
    <w:p w14:paraId="6A99EEF4" w14:textId="77777777" w:rsidR="002B7C9A" w:rsidRDefault="002B7C9A" w:rsidP="00077231">
      <w:pPr>
        <w:spacing w:after="0"/>
        <w:rPr>
          <w:b/>
        </w:rPr>
      </w:pPr>
    </w:p>
    <w:p w14:paraId="5057B3C3" w14:textId="39368A45" w:rsidR="001D6751" w:rsidRDefault="001D6751" w:rsidP="00077231">
      <w:pPr>
        <w:spacing w:after="0"/>
        <w:rPr>
          <w:b/>
        </w:rPr>
      </w:pPr>
      <w:r w:rsidRPr="008F316D">
        <w:rPr>
          <w:b/>
        </w:rPr>
        <w:lastRenderedPageBreak/>
        <w:t>xv6/</w:t>
      </w:r>
      <w:proofErr w:type="spellStart"/>
      <w:r w:rsidRPr="008F316D">
        <w:rPr>
          <w:b/>
        </w:rPr>
        <w:t>proc.c</w:t>
      </w:r>
      <w:proofErr w:type="spellEnd"/>
    </w:p>
    <w:p w14:paraId="515F55D3" w14:textId="77777777" w:rsidR="00B732B8" w:rsidRDefault="00B732B8" w:rsidP="00B732B8">
      <w:pPr>
        <w:spacing w:after="0"/>
        <w:ind w:firstLine="720"/>
      </w:pPr>
      <w:r>
        <w:rPr>
          <w:noProof/>
        </w:rPr>
        <w:drawing>
          <wp:inline distT="0" distB="0" distL="0" distR="0" wp14:anchorId="43255A4B" wp14:editId="6DD595DC">
            <wp:extent cx="5455781" cy="9996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rocc_getCallCoun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2933" cy="103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0A6EE" w14:textId="5F263675" w:rsidR="00B77C36" w:rsidRPr="00B77C36" w:rsidRDefault="00186113" w:rsidP="0028675B">
      <w:pPr>
        <w:spacing w:after="0"/>
        <w:ind w:left="720"/>
      </w:pPr>
      <w:r>
        <w:t>Added the function from lines 461-46</w:t>
      </w:r>
      <w:r w:rsidR="00955C8B">
        <w:t>7</w:t>
      </w:r>
      <w:r>
        <w:t xml:space="preserve"> to </w:t>
      </w:r>
      <w:r w:rsidR="00786C39">
        <w:t xml:space="preserve">return the counter value for a given system call. </w:t>
      </w:r>
      <w:r w:rsidR="00C22498">
        <w:t>I</w:t>
      </w:r>
      <w:r w:rsidR="003A2079">
        <w:t>f</w:t>
      </w:r>
      <w:r w:rsidR="00C22498">
        <w:t xml:space="preserve"> an invalid system call is </w:t>
      </w:r>
      <w:r w:rsidR="002E43E9">
        <w:t>passed (for our modified version of xv6, a valid system call number is 1-22)</w:t>
      </w:r>
      <w:r w:rsidR="003A2079">
        <w:t>, -1 is returned, indicating an error</w:t>
      </w:r>
      <w:r w:rsidR="002E43E9">
        <w:t>.</w:t>
      </w:r>
      <w:r w:rsidR="003A2079">
        <w:t xml:space="preserve"> </w:t>
      </w:r>
      <w:r w:rsidR="004F3A20">
        <w:t xml:space="preserve">For a valid system call number, </w:t>
      </w:r>
      <w:r w:rsidR="00667605">
        <w:t xml:space="preserve">the </w:t>
      </w:r>
      <w:r w:rsidR="0045182E">
        <w:t>indexed counter value is returned. S</w:t>
      </w:r>
      <w:r w:rsidR="00786C39">
        <w:t xml:space="preserve">ame as the reasoning above, </w:t>
      </w:r>
      <w:r w:rsidR="0028675B">
        <w:t xml:space="preserve">1 is subtracted from </w:t>
      </w:r>
      <w:proofErr w:type="spellStart"/>
      <w:r w:rsidR="0028675B" w:rsidRPr="0028675B">
        <w:rPr>
          <w:highlight w:val="lightGray"/>
        </w:rPr>
        <w:t>sys_call</w:t>
      </w:r>
      <w:proofErr w:type="spellEnd"/>
      <w:r w:rsidR="0028675B">
        <w:t xml:space="preserve"> since the system calls start from 1, whereas the counter array index starts at 0.</w:t>
      </w:r>
      <w:r w:rsidR="00992503">
        <w:t xml:space="preserve"> </w:t>
      </w:r>
    </w:p>
    <w:p w14:paraId="7EAB3C02" w14:textId="723E07CA" w:rsidR="003D7602" w:rsidRPr="003D7602" w:rsidRDefault="003D7602" w:rsidP="00077231">
      <w:pPr>
        <w:spacing w:after="0"/>
      </w:pPr>
      <w:r>
        <w:t xml:space="preserve">in </w:t>
      </w:r>
      <w:proofErr w:type="spellStart"/>
      <w:proofErr w:type="gramStart"/>
      <w:r w:rsidRPr="00B03F98">
        <w:rPr>
          <w:highlight w:val="lightGray"/>
        </w:rPr>
        <w:t>allocproc</w:t>
      </w:r>
      <w:proofErr w:type="spellEnd"/>
      <w:r w:rsidRPr="00B03F98">
        <w:rPr>
          <w:highlight w:val="lightGray"/>
        </w:rPr>
        <w:t>(</w:t>
      </w:r>
      <w:proofErr w:type="gramEnd"/>
      <w:r w:rsidRPr="00B03F98">
        <w:rPr>
          <w:highlight w:val="lightGray"/>
        </w:rPr>
        <w:t>)</w:t>
      </w:r>
      <w:r>
        <w:t>:</w:t>
      </w:r>
    </w:p>
    <w:p w14:paraId="40C6EC8A" w14:textId="5A1D41F4" w:rsidR="00697411" w:rsidRDefault="001D6751" w:rsidP="00B732B8">
      <w:pPr>
        <w:spacing w:after="0"/>
        <w:ind w:firstLine="720"/>
      </w:pPr>
      <w:r>
        <w:rPr>
          <w:noProof/>
        </w:rPr>
        <w:drawing>
          <wp:inline distT="0" distB="0" distL="0" distR="0" wp14:anchorId="65BD9C6F" wp14:editId="6CF3DC95">
            <wp:extent cx="4502257" cy="983747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rocc_allocproc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1167" cy="103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81C50" w14:textId="2EAA9864" w:rsidR="0052724E" w:rsidRDefault="0052724E" w:rsidP="00B732B8">
      <w:pPr>
        <w:spacing w:after="0"/>
        <w:ind w:firstLine="720"/>
      </w:pPr>
      <w:r>
        <w:t>Added line 73 to initialize the counter array</w:t>
      </w:r>
      <w:r w:rsidR="007F3704">
        <w:t xml:space="preserve"> to </w:t>
      </w:r>
      <w:r w:rsidR="000B6463">
        <w:t xml:space="preserve">all </w:t>
      </w:r>
      <w:r w:rsidR="007F3704">
        <w:t>0</w:t>
      </w:r>
      <w:r w:rsidR="000B6463">
        <w:t>’s</w:t>
      </w:r>
      <w:r>
        <w:t xml:space="preserve"> anytime a new process is allocated.</w:t>
      </w:r>
    </w:p>
    <w:p w14:paraId="03416CBF" w14:textId="780DD705" w:rsidR="00B77C36" w:rsidRDefault="00B77C36" w:rsidP="00077231">
      <w:pPr>
        <w:spacing w:after="0"/>
        <w:rPr>
          <w:b/>
        </w:rPr>
      </w:pPr>
    </w:p>
    <w:p w14:paraId="45FEC3A4" w14:textId="77777777" w:rsidR="00B77C36" w:rsidRDefault="00B77C36" w:rsidP="00077231">
      <w:pPr>
        <w:spacing w:after="0"/>
        <w:rPr>
          <w:b/>
        </w:rPr>
      </w:pPr>
    </w:p>
    <w:p w14:paraId="3B79A8C7" w14:textId="16C0F345" w:rsidR="00697411" w:rsidRPr="008F316D" w:rsidRDefault="00697411" w:rsidP="00077231">
      <w:pPr>
        <w:spacing w:after="0"/>
        <w:rPr>
          <w:b/>
        </w:rPr>
      </w:pPr>
      <w:r w:rsidRPr="008F316D">
        <w:rPr>
          <w:b/>
        </w:rPr>
        <w:t>xv6/</w:t>
      </w:r>
      <w:proofErr w:type="spellStart"/>
      <w:r w:rsidRPr="008F316D">
        <w:rPr>
          <w:b/>
        </w:rPr>
        <w:t>user.h</w:t>
      </w:r>
      <w:proofErr w:type="spellEnd"/>
    </w:p>
    <w:p w14:paraId="24670601" w14:textId="0FBF0854" w:rsidR="00697411" w:rsidRDefault="00697411" w:rsidP="00B77C36">
      <w:pPr>
        <w:spacing w:after="0"/>
        <w:ind w:firstLine="720"/>
      </w:pPr>
      <w:r>
        <w:rPr>
          <w:noProof/>
        </w:rPr>
        <w:drawing>
          <wp:inline distT="0" distB="0" distL="0" distR="0" wp14:anchorId="1D5A9CF7" wp14:editId="2A51635A">
            <wp:extent cx="2115518" cy="44043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serh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151" cy="447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F43C0" w14:textId="67AF2C3B" w:rsidR="00697411" w:rsidRPr="00CE04CF" w:rsidRDefault="00697411" w:rsidP="00B77C36">
      <w:pPr>
        <w:spacing w:after="0"/>
        <w:ind w:firstLine="720"/>
      </w:pPr>
      <w:r>
        <w:t xml:space="preserve">Added </w:t>
      </w:r>
      <w:r w:rsidR="00B03F98">
        <w:t xml:space="preserve">line </w:t>
      </w:r>
      <w:r w:rsidR="00C5144E">
        <w:t>25 to define the system call and its parameter type to be called by the user.</w:t>
      </w:r>
    </w:p>
    <w:sectPr w:rsidR="00697411" w:rsidRPr="00CE04CF" w:rsidSect="00077231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wtbQ0sTAwNjEzMDZS0lEKTi0uzszPAykwqQUABXsICSwAAAA="/>
  </w:docVars>
  <w:rsids>
    <w:rsidRoot w:val="00C53AA9"/>
    <w:rsid w:val="00002548"/>
    <w:rsid w:val="00010284"/>
    <w:rsid w:val="0001777D"/>
    <w:rsid w:val="00026FF3"/>
    <w:rsid w:val="00036323"/>
    <w:rsid w:val="000459A6"/>
    <w:rsid w:val="00070D5C"/>
    <w:rsid w:val="00077231"/>
    <w:rsid w:val="000B6463"/>
    <w:rsid w:val="000C34AF"/>
    <w:rsid w:val="000D286D"/>
    <w:rsid w:val="000F620B"/>
    <w:rsid w:val="001428B0"/>
    <w:rsid w:val="00145888"/>
    <w:rsid w:val="00161FB4"/>
    <w:rsid w:val="00186113"/>
    <w:rsid w:val="00192ED4"/>
    <w:rsid w:val="001B2DF9"/>
    <w:rsid w:val="001C6BC5"/>
    <w:rsid w:val="001D6751"/>
    <w:rsid w:val="00215274"/>
    <w:rsid w:val="00226C56"/>
    <w:rsid w:val="00234382"/>
    <w:rsid w:val="00241026"/>
    <w:rsid w:val="002445F8"/>
    <w:rsid w:val="00245D49"/>
    <w:rsid w:val="002561A6"/>
    <w:rsid w:val="0026600B"/>
    <w:rsid w:val="002839AE"/>
    <w:rsid w:val="0028634E"/>
    <w:rsid w:val="0028675B"/>
    <w:rsid w:val="00292684"/>
    <w:rsid w:val="00297571"/>
    <w:rsid w:val="002A06FB"/>
    <w:rsid w:val="002A66AC"/>
    <w:rsid w:val="002B60A5"/>
    <w:rsid w:val="002B6FA8"/>
    <w:rsid w:val="002B7C9A"/>
    <w:rsid w:val="002C467D"/>
    <w:rsid w:val="002E43E9"/>
    <w:rsid w:val="002F3FF6"/>
    <w:rsid w:val="003003F1"/>
    <w:rsid w:val="0030250B"/>
    <w:rsid w:val="00337E42"/>
    <w:rsid w:val="00346E1A"/>
    <w:rsid w:val="0035786C"/>
    <w:rsid w:val="00390437"/>
    <w:rsid w:val="003970FE"/>
    <w:rsid w:val="003A2079"/>
    <w:rsid w:val="003D7602"/>
    <w:rsid w:val="003E3FBC"/>
    <w:rsid w:val="003E677C"/>
    <w:rsid w:val="00425C0A"/>
    <w:rsid w:val="0045182E"/>
    <w:rsid w:val="00456429"/>
    <w:rsid w:val="00494A3D"/>
    <w:rsid w:val="004B0744"/>
    <w:rsid w:val="004B1F92"/>
    <w:rsid w:val="004E1103"/>
    <w:rsid w:val="004F02F1"/>
    <w:rsid w:val="004F3A20"/>
    <w:rsid w:val="00500D7D"/>
    <w:rsid w:val="005135B4"/>
    <w:rsid w:val="005220B3"/>
    <w:rsid w:val="0052724E"/>
    <w:rsid w:val="00545E7F"/>
    <w:rsid w:val="00551C78"/>
    <w:rsid w:val="00552F7D"/>
    <w:rsid w:val="005530B4"/>
    <w:rsid w:val="005807EC"/>
    <w:rsid w:val="00586771"/>
    <w:rsid w:val="00586817"/>
    <w:rsid w:val="00587D2C"/>
    <w:rsid w:val="005A5EDA"/>
    <w:rsid w:val="005C4E19"/>
    <w:rsid w:val="005C672E"/>
    <w:rsid w:val="005C6E3A"/>
    <w:rsid w:val="005C7EE9"/>
    <w:rsid w:val="0060069A"/>
    <w:rsid w:val="0061214C"/>
    <w:rsid w:val="0062416F"/>
    <w:rsid w:val="00631BED"/>
    <w:rsid w:val="00656913"/>
    <w:rsid w:val="00663CA9"/>
    <w:rsid w:val="00667605"/>
    <w:rsid w:val="006720FE"/>
    <w:rsid w:val="00681019"/>
    <w:rsid w:val="00690021"/>
    <w:rsid w:val="00693854"/>
    <w:rsid w:val="00697411"/>
    <w:rsid w:val="006A722A"/>
    <w:rsid w:val="006B028B"/>
    <w:rsid w:val="006E3192"/>
    <w:rsid w:val="006E5ACD"/>
    <w:rsid w:val="006F3291"/>
    <w:rsid w:val="006F405A"/>
    <w:rsid w:val="007051C7"/>
    <w:rsid w:val="007107A7"/>
    <w:rsid w:val="00714015"/>
    <w:rsid w:val="00714BF9"/>
    <w:rsid w:val="00721ADD"/>
    <w:rsid w:val="0073595D"/>
    <w:rsid w:val="007618DE"/>
    <w:rsid w:val="00765457"/>
    <w:rsid w:val="0076550B"/>
    <w:rsid w:val="00786C39"/>
    <w:rsid w:val="007F096E"/>
    <w:rsid w:val="007F3704"/>
    <w:rsid w:val="008147EE"/>
    <w:rsid w:val="008667C1"/>
    <w:rsid w:val="00867C68"/>
    <w:rsid w:val="008D11DA"/>
    <w:rsid w:val="008D7627"/>
    <w:rsid w:val="008F316D"/>
    <w:rsid w:val="00903D83"/>
    <w:rsid w:val="00907B39"/>
    <w:rsid w:val="00934B82"/>
    <w:rsid w:val="009442A6"/>
    <w:rsid w:val="009452FC"/>
    <w:rsid w:val="00954822"/>
    <w:rsid w:val="00955C8B"/>
    <w:rsid w:val="00971433"/>
    <w:rsid w:val="00973BA4"/>
    <w:rsid w:val="00992503"/>
    <w:rsid w:val="009A6C88"/>
    <w:rsid w:val="009B333B"/>
    <w:rsid w:val="009B5788"/>
    <w:rsid w:val="009B746E"/>
    <w:rsid w:val="009C0FE7"/>
    <w:rsid w:val="009C1FD2"/>
    <w:rsid w:val="009D78E5"/>
    <w:rsid w:val="009E247F"/>
    <w:rsid w:val="00A3715F"/>
    <w:rsid w:val="00A5628B"/>
    <w:rsid w:val="00A63797"/>
    <w:rsid w:val="00A800D2"/>
    <w:rsid w:val="00A8025F"/>
    <w:rsid w:val="00A826D6"/>
    <w:rsid w:val="00AA3A70"/>
    <w:rsid w:val="00AA4428"/>
    <w:rsid w:val="00B03F98"/>
    <w:rsid w:val="00B207D1"/>
    <w:rsid w:val="00B320EF"/>
    <w:rsid w:val="00B45C53"/>
    <w:rsid w:val="00B732B8"/>
    <w:rsid w:val="00B77C36"/>
    <w:rsid w:val="00BB0512"/>
    <w:rsid w:val="00C13CA9"/>
    <w:rsid w:val="00C22498"/>
    <w:rsid w:val="00C2778B"/>
    <w:rsid w:val="00C31E7E"/>
    <w:rsid w:val="00C36885"/>
    <w:rsid w:val="00C50C92"/>
    <w:rsid w:val="00C5144E"/>
    <w:rsid w:val="00C53AA9"/>
    <w:rsid w:val="00C61C88"/>
    <w:rsid w:val="00C66A3D"/>
    <w:rsid w:val="00CA2BF3"/>
    <w:rsid w:val="00CD3D3F"/>
    <w:rsid w:val="00CE04CF"/>
    <w:rsid w:val="00D0300D"/>
    <w:rsid w:val="00D034A2"/>
    <w:rsid w:val="00D061F0"/>
    <w:rsid w:val="00D073D2"/>
    <w:rsid w:val="00D12290"/>
    <w:rsid w:val="00D5319E"/>
    <w:rsid w:val="00D63F3D"/>
    <w:rsid w:val="00D76609"/>
    <w:rsid w:val="00DA31F7"/>
    <w:rsid w:val="00DA3D5D"/>
    <w:rsid w:val="00DB346C"/>
    <w:rsid w:val="00DC5D76"/>
    <w:rsid w:val="00DC7665"/>
    <w:rsid w:val="00DE18F6"/>
    <w:rsid w:val="00DE1E15"/>
    <w:rsid w:val="00DF194C"/>
    <w:rsid w:val="00E45691"/>
    <w:rsid w:val="00E50234"/>
    <w:rsid w:val="00E77739"/>
    <w:rsid w:val="00EB1B0D"/>
    <w:rsid w:val="00F1331A"/>
    <w:rsid w:val="00F1505E"/>
    <w:rsid w:val="00F15175"/>
    <w:rsid w:val="00F23F34"/>
    <w:rsid w:val="00F43C7A"/>
    <w:rsid w:val="00F4620A"/>
    <w:rsid w:val="00F8650E"/>
    <w:rsid w:val="00FB4A8B"/>
    <w:rsid w:val="00FD43DF"/>
    <w:rsid w:val="00FE3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0E718"/>
  <w15:chartTrackingRefBased/>
  <w15:docId w15:val="{AADC59EA-6E2B-4BB7-AC29-7D9E2DC87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0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3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udka</dc:creator>
  <cp:keywords/>
  <dc:description/>
  <cp:lastModifiedBy>Robert Judka</cp:lastModifiedBy>
  <cp:revision>191</cp:revision>
  <dcterms:created xsi:type="dcterms:W3CDTF">2018-02-25T19:19:00Z</dcterms:created>
  <dcterms:modified xsi:type="dcterms:W3CDTF">2018-03-01T05:54:00Z</dcterms:modified>
</cp:coreProperties>
</file>